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B565E2" w14:textId="77777777" w:rsidR="00861064" w:rsidRDefault="00000000">
      <w:pPr>
        <w:pStyle w:val="Ttulo1"/>
      </w:pPr>
      <w:bookmarkStart w:id="0" w:name="Xff971c2874ae08cd8da5767f2cc3b70e9f91296"/>
      <w:r>
        <w:t>QA Test Report - WordPress Plugin Testing</w:t>
      </w:r>
    </w:p>
    <w:p w14:paraId="6C12340B" w14:textId="5F9DC844" w:rsidR="00861064" w:rsidRDefault="00000000">
      <w:pPr>
        <w:pStyle w:val="FirstParagraph"/>
      </w:pPr>
      <w:r>
        <w:t xml:space="preserve">Please go to </w:t>
      </w:r>
      <w:hyperlink r:id="rId7" w:history="1">
        <w:r w:rsidR="007C1745" w:rsidRPr="0027369A">
          <w:rPr>
            <w:rStyle w:val="Hipervnculo"/>
          </w:rPr>
          <w:t>https://github.com/riveraser/qa-testing-task</w:t>
        </w:r>
      </w:hyperlink>
      <w:r w:rsidR="007C1745">
        <w:t xml:space="preserve"> </w:t>
      </w:r>
      <w:r>
        <w:t xml:space="preserve"> to get the original .MD file</w:t>
      </w:r>
    </w:p>
    <w:p w14:paraId="11636986" w14:textId="77777777" w:rsidR="00861064" w:rsidRDefault="00000000">
      <w:pPr>
        <w:pStyle w:val="Textoindependiente"/>
      </w:pPr>
      <w:r>
        <w:rPr>
          <w:b/>
          <w:bCs/>
        </w:rPr>
        <w:t>Plugin Name:</w:t>
      </w:r>
      <w:r>
        <w:t xml:space="preserve"> QA Applicants Test</w:t>
      </w:r>
      <w:r>
        <w:br/>
      </w:r>
      <w:r>
        <w:rPr>
          <w:b/>
          <w:bCs/>
        </w:rPr>
        <w:t>Version:</w:t>
      </w:r>
      <w:r>
        <w:t xml:space="preserve"> 1.0.0</w:t>
      </w:r>
      <w:r>
        <w:br/>
      </w:r>
      <w:r>
        <w:rPr>
          <w:b/>
          <w:bCs/>
        </w:rPr>
        <w:t>Tester:</w:t>
      </w:r>
      <w:r>
        <w:t xml:space="preserve"> Sergio Rivera</w:t>
      </w:r>
      <w:r>
        <w:br/>
      </w:r>
      <w:r>
        <w:rPr>
          <w:b/>
          <w:bCs/>
        </w:rPr>
        <w:t>Date:</w:t>
      </w:r>
      <w:r>
        <w:t xml:space="preserve"> 06/22/2025</w:t>
      </w:r>
      <w:r>
        <w:br/>
      </w:r>
      <w:r>
        <w:rPr>
          <w:b/>
          <w:bCs/>
        </w:rPr>
        <w:t>WordPress Version:</w:t>
      </w:r>
      <w:r>
        <w:t xml:space="preserve"> 6.8.1</w:t>
      </w:r>
    </w:p>
    <w:p w14:paraId="2DD3F4A6" w14:textId="77777777" w:rsidR="00861064" w:rsidRDefault="00000000">
      <w:r>
        <w:pict w14:anchorId="7FEFF5CF">
          <v:rect id="_x0000_i1025" style="width:0;height:1.5pt" o:hralign="center" o:hrstd="t" o:hr="t"/>
        </w:pict>
      </w:r>
    </w:p>
    <w:p w14:paraId="375D5C45" w14:textId="77777777" w:rsidR="00861064" w:rsidRDefault="00000000">
      <w:pPr>
        <w:pStyle w:val="Ttulo2"/>
      </w:pPr>
      <w:bookmarkStart w:id="1" w:name="executive-summary"/>
      <w:r>
        <w:t>Executive Summary</w:t>
      </w:r>
    </w:p>
    <w:p w14:paraId="13A9A659" w14:textId="77777777" w:rsidR="00861064" w:rsidRDefault="00000000">
      <w:pPr>
        <w:pStyle w:val="FirstParagraph"/>
      </w:pPr>
      <w:r>
        <w:t>This report documents the comprehensive testing of the QA Applicants Test WordPress plugin. The plugin creates an admin settings page with form fields for user data collection and validation.</w:t>
      </w:r>
    </w:p>
    <w:p w14:paraId="6E5F71A8" w14:textId="77777777" w:rsidR="00861064" w:rsidRDefault="00000000">
      <w:pPr>
        <w:pStyle w:val="Textoindependiente"/>
      </w:pPr>
      <w:r>
        <w:rPr>
          <w:b/>
          <w:bCs/>
        </w:rPr>
        <w:t>Overall Status:</w:t>
      </w:r>
      <w:r>
        <w:t xml:space="preserve"> ❌ </w:t>
      </w:r>
      <w:r>
        <w:rPr>
          <w:b/>
          <w:bCs/>
        </w:rPr>
        <w:t>FAIL</w:t>
      </w:r>
      <w:r>
        <w:t xml:space="preserve"> - Multiple critical issues identified</w:t>
      </w:r>
    </w:p>
    <w:p w14:paraId="5E982541" w14:textId="77777777" w:rsidR="00861064" w:rsidRDefault="00000000">
      <w:r>
        <w:pict w14:anchorId="33B602BB">
          <v:rect id="_x0000_i1026" style="width:0;height:1.5pt" o:hralign="center" o:hrstd="t" o:hr="t"/>
        </w:pict>
      </w:r>
    </w:p>
    <w:p w14:paraId="0DDA05C2" w14:textId="77777777" w:rsidR="00861064" w:rsidRDefault="00000000">
      <w:pPr>
        <w:pStyle w:val="Ttulo2"/>
      </w:pPr>
      <w:bookmarkStart w:id="2" w:name="test-environment"/>
      <w:bookmarkEnd w:id="1"/>
      <w:r>
        <w:t>Test Environment</w:t>
      </w:r>
    </w:p>
    <w:p w14:paraId="001BA079" w14:textId="77777777" w:rsidR="008610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ordPress Version:</w:t>
      </w:r>
      <w:r>
        <w:t xml:space="preserve"> 6.8.1</w:t>
      </w:r>
    </w:p>
    <w:p w14:paraId="3EE7EFE3" w14:textId="77777777" w:rsidR="008610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HP Version:</w:t>
      </w:r>
      <w:r>
        <w:t xml:space="preserve"> 8.2.27</w:t>
      </w:r>
    </w:p>
    <w:p w14:paraId="62EABE91" w14:textId="77777777" w:rsidR="008610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rowsers:</w:t>
      </w:r>
    </w:p>
    <w:p w14:paraId="629DA680" w14:textId="77777777" w:rsidR="00861064" w:rsidRDefault="00000000">
      <w:pPr>
        <w:pStyle w:val="Compact"/>
        <w:numPr>
          <w:ilvl w:val="1"/>
          <w:numId w:val="3"/>
        </w:numPr>
      </w:pPr>
      <w:r>
        <w:t>Edge (Chromium) Version 137.0.3296.83</w:t>
      </w:r>
    </w:p>
    <w:p w14:paraId="550976EF" w14:textId="77777777" w:rsidR="00861064" w:rsidRDefault="00000000">
      <w:pPr>
        <w:pStyle w:val="Compact"/>
        <w:numPr>
          <w:ilvl w:val="1"/>
          <w:numId w:val="3"/>
        </w:numPr>
      </w:pPr>
      <w:r>
        <w:t>Firefox Version 140.0.2 (64-bit)</w:t>
      </w:r>
    </w:p>
    <w:p w14:paraId="67248105" w14:textId="77777777" w:rsidR="008610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ing Method:</w:t>
      </w:r>
      <w:r>
        <w:t xml:space="preserve"> Manual functional testing</w:t>
      </w:r>
    </w:p>
    <w:p w14:paraId="7E76809E" w14:textId="77777777" w:rsidR="008610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lugin Status:</w:t>
      </w:r>
      <w:r>
        <w:t xml:space="preserve"> Installed and activated at https://qatest.sergiorivera.me/</w:t>
      </w:r>
    </w:p>
    <w:p w14:paraId="23312B81" w14:textId="77777777" w:rsidR="00861064" w:rsidRDefault="00000000">
      <w:r>
        <w:pict w14:anchorId="68939593">
          <v:rect id="_x0000_i1027" style="width:0;height:1.5pt" o:hralign="center" o:hrstd="t" o:hr="t"/>
        </w:pict>
      </w:r>
    </w:p>
    <w:p w14:paraId="305EC251" w14:textId="77777777" w:rsidR="00861064" w:rsidRDefault="00000000">
      <w:pPr>
        <w:pStyle w:val="Ttulo2"/>
      </w:pPr>
      <w:bookmarkStart w:id="3" w:name="test-results-summary"/>
      <w:bookmarkEnd w:id="2"/>
      <w:r>
        <w:t>Test Results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4"/>
        <w:gridCol w:w="1349"/>
        <w:gridCol w:w="926"/>
        <w:gridCol w:w="845"/>
        <w:gridCol w:w="1194"/>
      </w:tblGrid>
      <w:tr w:rsidR="00861064" w14:paraId="26694759" w14:textId="77777777" w:rsidTr="008610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5157B8" w14:textId="77777777" w:rsidR="00861064" w:rsidRDefault="00000000">
            <w:pPr>
              <w:pStyle w:val="Compact"/>
            </w:pPr>
            <w:r>
              <w:t>Test Category</w:t>
            </w:r>
          </w:p>
        </w:tc>
        <w:tc>
          <w:tcPr>
            <w:tcW w:w="0" w:type="auto"/>
          </w:tcPr>
          <w:p w14:paraId="519F13D2" w14:textId="77777777" w:rsidR="00861064" w:rsidRDefault="00000000">
            <w:pPr>
              <w:pStyle w:val="Compact"/>
            </w:pPr>
            <w:r>
              <w:t>Total Tests</w:t>
            </w:r>
          </w:p>
        </w:tc>
        <w:tc>
          <w:tcPr>
            <w:tcW w:w="0" w:type="auto"/>
          </w:tcPr>
          <w:p w14:paraId="5EC8414B" w14:textId="77777777" w:rsidR="00861064" w:rsidRDefault="00000000">
            <w:pPr>
              <w:pStyle w:val="Compact"/>
            </w:pPr>
            <w:r>
              <w:t>Passed</w:t>
            </w:r>
          </w:p>
        </w:tc>
        <w:tc>
          <w:tcPr>
            <w:tcW w:w="0" w:type="auto"/>
          </w:tcPr>
          <w:p w14:paraId="437DCA90" w14:textId="77777777" w:rsidR="00861064" w:rsidRDefault="00000000">
            <w:pPr>
              <w:pStyle w:val="Compact"/>
            </w:pPr>
            <w:r>
              <w:t>Failed</w:t>
            </w:r>
          </w:p>
        </w:tc>
        <w:tc>
          <w:tcPr>
            <w:tcW w:w="0" w:type="auto"/>
          </w:tcPr>
          <w:p w14:paraId="4BD0DADE" w14:textId="77777777" w:rsidR="00861064" w:rsidRDefault="00000000">
            <w:pPr>
              <w:pStyle w:val="Compact"/>
            </w:pPr>
            <w:r>
              <w:t>Pass Rate</w:t>
            </w:r>
          </w:p>
        </w:tc>
      </w:tr>
      <w:tr w:rsidR="00861064" w14:paraId="4291C17B" w14:textId="77777777">
        <w:tc>
          <w:tcPr>
            <w:tcW w:w="0" w:type="auto"/>
          </w:tcPr>
          <w:p w14:paraId="2FE2ECDC" w14:textId="77777777" w:rsidR="00861064" w:rsidRDefault="00000000">
            <w:pPr>
              <w:pStyle w:val="Compact"/>
            </w:pPr>
            <w:r>
              <w:t>Form Display</w:t>
            </w:r>
          </w:p>
        </w:tc>
        <w:tc>
          <w:tcPr>
            <w:tcW w:w="0" w:type="auto"/>
          </w:tcPr>
          <w:p w14:paraId="2FA5915C" w14:textId="77777777" w:rsidR="00861064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DC63D4D" w14:textId="77777777" w:rsidR="00861064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92AACBB" w14:textId="77777777" w:rsidR="00861064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316238" w14:textId="77777777" w:rsidR="00861064" w:rsidRDefault="00000000">
            <w:pPr>
              <w:pStyle w:val="Compact"/>
            </w:pPr>
            <w:r>
              <w:t>50%</w:t>
            </w:r>
          </w:p>
        </w:tc>
      </w:tr>
      <w:tr w:rsidR="00861064" w14:paraId="3771F055" w14:textId="77777777">
        <w:tc>
          <w:tcPr>
            <w:tcW w:w="0" w:type="auto"/>
          </w:tcPr>
          <w:p w14:paraId="6CB85BEE" w14:textId="77777777" w:rsidR="00861064" w:rsidRDefault="00000000">
            <w:pPr>
              <w:pStyle w:val="Compact"/>
            </w:pPr>
            <w:r>
              <w:t>Field Validation</w:t>
            </w:r>
          </w:p>
        </w:tc>
        <w:tc>
          <w:tcPr>
            <w:tcW w:w="0" w:type="auto"/>
          </w:tcPr>
          <w:p w14:paraId="77ABA7E7" w14:textId="77777777" w:rsidR="00861064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F553F3C" w14:textId="77777777" w:rsidR="00861064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4678D14" w14:textId="77777777" w:rsidR="00861064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39C1F85" w14:textId="77777777" w:rsidR="00861064" w:rsidRDefault="00000000">
            <w:pPr>
              <w:pStyle w:val="Compact"/>
            </w:pPr>
            <w:r>
              <w:t>53%</w:t>
            </w:r>
          </w:p>
        </w:tc>
      </w:tr>
      <w:tr w:rsidR="00861064" w14:paraId="28599B83" w14:textId="77777777">
        <w:tc>
          <w:tcPr>
            <w:tcW w:w="0" w:type="auto"/>
          </w:tcPr>
          <w:p w14:paraId="291DBD81" w14:textId="77777777" w:rsidR="00861064" w:rsidRDefault="00000000">
            <w:pPr>
              <w:pStyle w:val="Compact"/>
            </w:pPr>
            <w:r>
              <w:t>Data Persistence</w:t>
            </w:r>
          </w:p>
        </w:tc>
        <w:tc>
          <w:tcPr>
            <w:tcW w:w="0" w:type="auto"/>
          </w:tcPr>
          <w:p w14:paraId="74FBC26B" w14:textId="77777777" w:rsidR="00861064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95E8ACA" w14:textId="77777777" w:rsidR="0086106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AFF5467" w14:textId="77777777" w:rsidR="00861064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055D858" w14:textId="77777777" w:rsidR="00861064" w:rsidRDefault="00000000">
            <w:pPr>
              <w:pStyle w:val="Compact"/>
            </w:pPr>
            <w:r>
              <w:t>25%</w:t>
            </w:r>
          </w:p>
        </w:tc>
      </w:tr>
      <w:tr w:rsidR="00861064" w14:paraId="342DE041" w14:textId="77777777">
        <w:tc>
          <w:tcPr>
            <w:tcW w:w="0" w:type="auto"/>
          </w:tcPr>
          <w:p w14:paraId="10AFA7AA" w14:textId="77777777" w:rsidR="00861064" w:rsidRDefault="00000000">
            <w:pPr>
              <w:pStyle w:val="Compact"/>
            </w:pPr>
            <w:r>
              <w:t>User Experience</w:t>
            </w:r>
          </w:p>
        </w:tc>
        <w:tc>
          <w:tcPr>
            <w:tcW w:w="0" w:type="auto"/>
          </w:tcPr>
          <w:p w14:paraId="3DBFEBA4" w14:textId="77777777" w:rsidR="00861064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6BFC5FA" w14:textId="77777777" w:rsidR="00861064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61AC1AB" w14:textId="77777777" w:rsidR="0086106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B84794A" w14:textId="77777777" w:rsidR="00861064" w:rsidRDefault="00000000">
            <w:pPr>
              <w:pStyle w:val="Compact"/>
            </w:pPr>
            <w:r>
              <w:t>75%</w:t>
            </w:r>
          </w:p>
        </w:tc>
      </w:tr>
      <w:tr w:rsidR="00861064" w14:paraId="3B26FC0A" w14:textId="77777777">
        <w:tc>
          <w:tcPr>
            <w:tcW w:w="0" w:type="auto"/>
          </w:tcPr>
          <w:p w14:paraId="5F00E551" w14:textId="77777777" w:rsidR="00861064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406A4E1C" w14:textId="77777777" w:rsidR="00861064" w:rsidRDefault="00000000">
            <w:pPr>
              <w:pStyle w:val="Compact"/>
            </w:pPr>
            <w:r>
              <w:rPr>
                <w:b/>
                <w:bCs/>
              </w:rPr>
              <w:t>29</w:t>
            </w:r>
          </w:p>
        </w:tc>
        <w:tc>
          <w:tcPr>
            <w:tcW w:w="0" w:type="auto"/>
          </w:tcPr>
          <w:p w14:paraId="49436169" w14:textId="77777777" w:rsidR="00861064" w:rsidRDefault="00000000">
            <w:pPr>
              <w:pStyle w:val="Compact"/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</w:tcPr>
          <w:p w14:paraId="38FCDFCC" w14:textId="77777777" w:rsidR="00861064" w:rsidRDefault="00000000">
            <w:pPr>
              <w:pStyle w:val="Compact"/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</w:tcPr>
          <w:p w14:paraId="5822691A" w14:textId="77777777" w:rsidR="00861064" w:rsidRDefault="00000000">
            <w:pPr>
              <w:pStyle w:val="Compact"/>
            </w:pPr>
            <w:r>
              <w:rPr>
                <w:b/>
                <w:bCs/>
              </w:rPr>
              <w:t>50.75%</w:t>
            </w:r>
          </w:p>
        </w:tc>
      </w:tr>
    </w:tbl>
    <w:p w14:paraId="619FCD31" w14:textId="77777777" w:rsidR="00861064" w:rsidRDefault="00000000">
      <w:r>
        <w:pict w14:anchorId="00DE19D9">
          <v:rect id="_x0000_i1028" style="width:0;height:1.5pt" o:hralign="center" o:hrstd="t" o:hr="t"/>
        </w:pict>
      </w:r>
    </w:p>
    <w:p w14:paraId="4A8FCE88" w14:textId="77777777" w:rsidR="00861064" w:rsidRDefault="00000000">
      <w:pPr>
        <w:pStyle w:val="Ttulo2"/>
      </w:pPr>
      <w:bookmarkStart w:id="4" w:name="detailed-test-results"/>
      <w:bookmarkEnd w:id="3"/>
      <w:r>
        <w:lastRenderedPageBreak/>
        <w:t>Detailed Test Results</w:t>
      </w:r>
    </w:p>
    <w:p w14:paraId="09F3094E" w14:textId="77777777" w:rsidR="00861064" w:rsidRDefault="00000000">
      <w:pPr>
        <w:pStyle w:val="Ttulo3"/>
      </w:pPr>
      <w:bookmarkStart w:id="5" w:name="form-display-tests"/>
      <w:r>
        <w:t>1. Form Display Tests</w:t>
      </w:r>
    </w:p>
    <w:p w14:paraId="4BB8BD44" w14:textId="77777777" w:rsidR="00861064" w:rsidRDefault="00000000">
      <w:pPr>
        <w:pStyle w:val="Ttulo4"/>
      </w:pPr>
      <w:bookmarkStart w:id="6" w:name="required-field-indicators"/>
      <w:r>
        <w:t>1.1 Required Field Indicators</w:t>
      </w:r>
    </w:p>
    <w:p w14:paraId="0941C1EF" w14:textId="77777777" w:rsidR="0086106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st:</w:t>
      </w:r>
      <w:r>
        <w:t xml:space="preserve"> Verify required fields show red asterisks</w:t>
      </w:r>
    </w:p>
    <w:p w14:paraId="3AB99457" w14:textId="77777777" w:rsidR="0086106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xpected:</w:t>
      </w:r>
      <w:r>
        <w:t xml:space="preserve"> Full Name, Nickname, and Email should show red asterisks</w:t>
      </w:r>
    </w:p>
    <w:p w14:paraId="7C7C8F04" w14:textId="77777777" w:rsidR="0086106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Missing </w:t>
      </w:r>
      <w:r>
        <w:rPr>
          <w:rStyle w:val="VerbatimChar"/>
        </w:rPr>
        <w:t>Address</w:t>
      </w:r>
      <w:r>
        <w:t xml:space="preserve"> as marked required field and </w:t>
      </w:r>
      <w:r>
        <w:rPr>
          <w:rStyle w:val="VerbatimChar"/>
        </w:rPr>
        <w:t>Nickname</w:t>
      </w:r>
      <w:r>
        <w:t xml:space="preserve"> and </w:t>
      </w:r>
      <w:r>
        <w:rPr>
          <w:rStyle w:val="VerbatimChar"/>
        </w:rPr>
        <w:t>Email Address</w:t>
      </w:r>
      <w:r>
        <w:t xml:space="preserve"> are not being required when submitting</w:t>
      </w:r>
    </w:p>
    <w:p w14:paraId="51877C3F" w14:textId="77777777" w:rsidR="00861064" w:rsidRDefault="00000000">
      <w:pPr>
        <w:pStyle w:val="Ttulo4"/>
      </w:pPr>
      <w:bookmarkStart w:id="7" w:name="field-labels-and-layout"/>
      <w:bookmarkEnd w:id="6"/>
      <w:r>
        <w:t>1.2 Field Labels and Layout</w:t>
      </w:r>
    </w:p>
    <w:p w14:paraId="55B65706" w14:textId="77777777" w:rsidR="0086106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est:</w:t>
      </w:r>
      <w:r>
        <w:t xml:space="preserve"> All form fields display with correct labels</w:t>
      </w:r>
    </w:p>
    <w:p w14:paraId="4F356EB9" w14:textId="77777777" w:rsidR="0086106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xpected:</w:t>
      </w:r>
      <w:r>
        <w:t xml:space="preserve"> 8 fields with proper labels</w:t>
      </w:r>
    </w:p>
    <w:p w14:paraId="4FE59E7A" w14:textId="77777777" w:rsidR="0086106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All fields display correctly</w:t>
      </w:r>
    </w:p>
    <w:p w14:paraId="36FD7E0B" w14:textId="77777777" w:rsidR="00861064" w:rsidRDefault="00000000">
      <w:pPr>
        <w:pStyle w:val="Ttulo4"/>
      </w:pPr>
      <w:bookmarkStart w:id="8" w:name="month-dropdown-content"/>
      <w:bookmarkEnd w:id="7"/>
      <w:r>
        <w:t>1.3 Month Dropdown Content</w:t>
      </w:r>
    </w:p>
    <w:p w14:paraId="35D95007" w14:textId="77777777" w:rsidR="0086106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est:</w:t>
      </w:r>
      <w:r>
        <w:t xml:space="preserve"> Month dropdown contains all 12 months</w:t>
      </w:r>
    </w:p>
    <w:p w14:paraId="6CDFE2D3" w14:textId="77777777" w:rsidR="0086106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xpected:</w:t>
      </w:r>
      <w:r>
        <w:t xml:space="preserve"> January through December</w:t>
      </w:r>
    </w:p>
    <w:p w14:paraId="640DA107" w14:textId="77777777" w:rsidR="0086106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October is missing from the dropdown</w:t>
      </w:r>
    </w:p>
    <w:p w14:paraId="79E7646E" w14:textId="77777777" w:rsidR="0086106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ssue:</w:t>
      </w:r>
      <w:r>
        <w:t xml:space="preserve"> Only shows: January, February, March, April, May, June, July, August, September, November, December</w:t>
      </w:r>
    </w:p>
    <w:p w14:paraId="3D04B677" w14:textId="77777777" w:rsidR="0086106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everity:</w:t>
      </w:r>
      <w:r>
        <w:t xml:space="preserve"> High</w:t>
      </w:r>
    </w:p>
    <w:p w14:paraId="78D8B949" w14:textId="77777777" w:rsidR="00861064" w:rsidRDefault="00000000">
      <w:pPr>
        <w:pStyle w:val="Ttulo4"/>
      </w:pPr>
      <w:bookmarkStart w:id="9" w:name="form-styling"/>
      <w:bookmarkEnd w:id="8"/>
      <w:r>
        <w:t>1.4 Form Styling</w:t>
      </w:r>
    </w:p>
    <w:p w14:paraId="2D491F5B" w14:textId="77777777" w:rsidR="0086106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est:</w:t>
      </w:r>
      <w:r>
        <w:t xml:space="preserve"> Required field styling displays correctly</w:t>
      </w:r>
    </w:p>
    <w:p w14:paraId="6944A705" w14:textId="77777777" w:rsidR="0086106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xpected:</w:t>
      </w:r>
      <w:r>
        <w:t xml:space="preserve"> Red asterisks visible</w:t>
      </w:r>
    </w:p>
    <w:p w14:paraId="09C8572B" w14:textId="77777777" w:rsidR="0086106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Styling works as expected</w:t>
      </w:r>
    </w:p>
    <w:p w14:paraId="65C4B2C2" w14:textId="77777777" w:rsidR="00861064" w:rsidRDefault="00000000">
      <w:pPr>
        <w:pStyle w:val="Ttulo3"/>
      </w:pPr>
      <w:bookmarkStart w:id="10" w:name="field-validation-tests"/>
      <w:bookmarkEnd w:id="5"/>
      <w:bookmarkEnd w:id="9"/>
      <w:r>
        <w:t>2. Field Validation Tests</w:t>
      </w:r>
    </w:p>
    <w:p w14:paraId="460AA7C6" w14:textId="77777777" w:rsidR="00861064" w:rsidRDefault="00000000">
      <w:pPr>
        <w:pStyle w:val="Ttulo4"/>
      </w:pPr>
      <w:bookmarkStart w:id="11" w:name="full-name-validation"/>
      <w:r>
        <w:t>2.1 Full Name Validation</w:t>
      </w:r>
    </w:p>
    <w:p w14:paraId="21D334F8" w14:textId="77777777" w:rsidR="0086106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est:</w:t>
      </w:r>
      <w:r>
        <w:t xml:space="preserve"> Numbers in full name</w:t>
      </w:r>
    </w:p>
    <w:p w14:paraId="3EA3BFFF" w14:textId="77777777" w:rsidR="0086106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Input:</w:t>
      </w:r>
      <w:r>
        <w:t xml:space="preserve"> “Sergio 1978 Rivera”</w:t>
      </w:r>
    </w:p>
    <w:p w14:paraId="2B09726E" w14:textId="77777777" w:rsidR="0086106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Expected:</w:t>
      </w:r>
      <w:r>
        <w:t xml:space="preserve"> Error message about letters and dots only</w:t>
      </w:r>
    </w:p>
    <w:p w14:paraId="2477A2CE" w14:textId="77777777" w:rsidR="0086106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Correct error displayed</w:t>
      </w:r>
    </w:p>
    <w:p w14:paraId="1CAD7F32" w14:textId="77777777" w:rsidR="00861064" w:rsidRDefault="00000000">
      <w:pPr>
        <w:pStyle w:val="FirstParagraph"/>
      </w:pPr>
      <w:r>
        <w:t>–</w:t>
      </w:r>
    </w:p>
    <w:p w14:paraId="46F56A25" w14:textId="77777777" w:rsidR="0086106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st:</w:t>
      </w:r>
      <w:r>
        <w:t xml:space="preserve"> Special characters in full name</w:t>
      </w:r>
    </w:p>
    <w:p w14:paraId="4FF5E422" w14:textId="77777777" w:rsidR="0086106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put:</w:t>
      </w:r>
      <w:r>
        <w:t xml:space="preserve"> “Sergio-Rivera”</w:t>
      </w:r>
    </w:p>
    <w:p w14:paraId="273DCC43" w14:textId="77777777" w:rsidR="0086106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xpected:</w:t>
      </w:r>
      <w:r>
        <w:t xml:space="preserve"> Error message about letters and dots only</w:t>
      </w:r>
    </w:p>
    <w:p w14:paraId="08D1ED00" w14:textId="77777777" w:rsidR="0086106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Correct error displayed</w:t>
      </w:r>
    </w:p>
    <w:p w14:paraId="787DD77D" w14:textId="77777777" w:rsidR="00861064" w:rsidRDefault="00000000">
      <w:pPr>
        <w:pStyle w:val="FirstParagraph"/>
      </w:pPr>
      <w:r>
        <w:t>–</w:t>
      </w:r>
    </w:p>
    <w:p w14:paraId="0EC0C2FC" w14:textId="77777777" w:rsidR="0086106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Test:</w:t>
      </w:r>
      <w:r>
        <w:t xml:space="preserve"> Valid full name</w:t>
      </w:r>
    </w:p>
    <w:p w14:paraId="1404F8AB" w14:textId="77777777" w:rsidR="0086106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Input:</w:t>
      </w:r>
      <w:r>
        <w:t xml:space="preserve"> “Sergio E. Rivera”</w:t>
      </w:r>
    </w:p>
    <w:p w14:paraId="1DC477AA" w14:textId="77777777" w:rsidR="0086106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xpected:</w:t>
      </w:r>
      <w:r>
        <w:t xml:space="preserve"> No error</w:t>
      </w:r>
    </w:p>
    <w:p w14:paraId="152F696F" w14:textId="77777777" w:rsidR="0086106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No validation errors</w:t>
      </w:r>
    </w:p>
    <w:p w14:paraId="56EC9566" w14:textId="77777777" w:rsidR="00861064" w:rsidRDefault="00000000">
      <w:pPr>
        <w:pStyle w:val="FirstParagraph"/>
      </w:pPr>
      <w:r>
        <w:t>–</w:t>
      </w:r>
    </w:p>
    <w:p w14:paraId="4D2C4E3C" w14:textId="77777777" w:rsidR="0086106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est:</w:t>
      </w:r>
      <w:r>
        <w:t xml:space="preserve"> Empty full name</w:t>
      </w:r>
    </w:p>
    <w:p w14:paraId="37C22804" w14:textId="77777777" w:rsidR="0086106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put:</w:t>
      </w:r>
      <w:r>
        <w:t xml:space="preserve"> “” (empty)</w:t>
      </w:r>
    </w:p>
    <w:p w14:paraId="2E860196" w14:textId="77777777" w:rsidR="0086106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xpected:</w:t>
      </w:r>
      <w:r>
        <w:t xml:space="preserve"> Required field error</w:t>
      </w:r>
    </w:p>
    <w:p w14:paraId="65F7B30D" w14:textId="77777777" w:rsidR="0086106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Correct error displayed</w:t>
      </w:r>
    </w:p>
    <w:p w14:paraId="6A9CF893" w14:textId="77777777" w:rsidR="00861064" w:rsidRDefault="00000000">
      <w:pPr>
        <w:pStyle w:val="FirstParagraph"/>
      </w:pPr>
      <w:r>
        <w:t>–</w:t>
      </w:r>
    </w:p>
    <w:p w14:paraId="22F90D19" w14:textId="77777777" w:rsidR="00861064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Test:</w:t>
      </w:r>
      <w:r>
        <w:t xml:space="preserve"> Extra special chars</w:t>
      </w:r>
    </w:p>
    <w:p w14:paraId="47784EEC" w14:textId="77777777" w:rsidR="00861064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nput:</w:t>
      </w:r>
      <w:r>
        <w:t xml:space="preserve"> “Sergio !@#%^&amp;* Rivera” (empty)</w:t>
      </w:r>
    </w:p>
    <w:p w14:paraId="6D78A194" w14:textId="77777777" w:rsidR="00861064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xpected:</w:t>
      </w:r>
      <w:r>
        <w:t xml:space="preserve"> Error message about letters and dots only</w:t>
      </w:r>
    </w:p>
    <w:p w14:paraId="47DB8F8B" w14:textId="77777777" w:rsidR="00861064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Error not displayed</w:t>
      </w:r>
    </w:p>
    <w:p w14:paraId="4D1EAD2C" w14:textId="77777777" w:rsidR="00861064" w:rsidRDefault="00000000">
      <w:pPr>
        <w:pStyle w:val="Ttulo4"/>
      </w:pPr>
      <w:bookmarkStart w:id="12" w:name="email-validation"/>
      <w:bookmarkEnd w:id="11"/>
      <w:r>
        <w:t>2.2 Email Validation</w:t>
      </w:r>
    </w:p>
    <w:p w14:paraId="2CE65D7B" w14:textId="77777777" w:rsidR="0086106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est:</w:t>
      </w:r>
      <w:r>
        <w:t xml:space="preserve"> Valid email format</w:t>
      </w:r>
    </w:p>
    <w:p w14:paraId="1C9D1220" w14:textId="77777777" w:rsidR="0086106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Input:</w:t>
      </w:r>
      <w:r>
        <w:t xml:space="preserve"> “me@comany.com”</w:t>
      </w:r>
    </w:p>
    <w:p w14:paraId="50CD1251" w14:textId="77777777" w:rsidR="0086106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Expected:</w:t>
      </w:r>
      <w:r>
        <w:t xml:space="preserve"> No error</w:t>
      </w:r>
    </w:p>
    <w:p w14:paraId="66448C35" w14:textId="77777777" w:rsidR="0086106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No validation errors</w:t>
      </w:r>
    </w:p>
    <w:p w14:paraId="6EC3C4D6" w14:textId="77777777" w:rsidR="00861064" w:rsidRDefault="00000000">
      <w:pPr>
        <w:pStyle w:val="FirstParagraph"/>
      </w:pPr>
      <w:r>
        <w:t>–</w:t>
      </w:r>
    </w:p>
    <w:p w14:paraId="6763420C" w14:textId="77777777" w:rsidR="0086106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est:</w:t>
      </w:r>
      <w:r>
        <w:t xml:space="preserve"> Invalid email format</w:t>
      </w:r>
    </w:p>
    <w:p w14:paraId="65E9AD62" w14:textId="77777777" w:rsidR="0086106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Input:</w:t>
      </w:r>
      <w:r>
        <w:t xml:space="preserve"> “mecompany.com”</w:t>
      </w:r>
    </w:p>
    <w:p w14:paraId="50AD7F70" w14:textId="77777777" w:rsidR="0086106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Expected:</w:t>
      </w:r>
      <w:r>
        <w:t xml:space="preserve"> Email validation error</w:t>
      </w:r>
    </w:p>
    <w:p w14:paraId="2AFEC8AD" w14:textId="77777777" w:rsidR="0086106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Correct error displayed</w:t>
      </w:r>
    </w:p>
    <w:p w14:paraId="0B655849" w14:textId="77777777" w:rsidR="00861064" w:rsidRDefault="00000000">
      <w:pPr>
        <w:pStyle w:val="FirstParagraph"/>
      </w:pPr>
      <w:r>
        <w:t>–</w:t>
      </w:r>
    </w:p>
    <w:p w14:paraId="49F8AE47" w14:textId="77777777" w:rsidR="0086106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est:</w:t>
      </w:r>
      <w:r>
        <w:t xml:space="preserve"> Empty email</w:t>
      </w:r>
    </w:p>
    <w:p w14:paraId="6442B7C0" w14:textId="77777777" w:rsidR="0086106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Input:</w:t>
      </w:r>
      <w:r>
        <w:t xml:space="preserve"> “” (empty)</w:t>
      </w:r>
    </w:p>
    <w:p w14:paraId="6E903868" w14:textId="77777777" w:rsidR="0086106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Expected:</w:t>
      </w:r>
      <w:r>
        <w:t xml:space="preserve"> Required field error</w:t>
      </w:r>
    </w:p>
    <w:p w14:paraId="2DD0F10F" w14:textId="77777777" w:rsidR="0086106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No error shown for missing required field</w:t>
      </w:r>
    </w:p>
    <w:p w14:paraId="43BC88EB" w14:textId="77777777" w:rsidR="0086106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everity:</w:t>
      </w:r>
      <w:r>
        <w:t xml:space="preserve"> Medium</w:t>
      </w:r>
    </w:p>
    <w:p w14:paraId="32DD6940" w14:textId="77777777" w:rsidR="00861064" w:rsidRDefault="00000000">
      <w:pPr>
        <w:pStyle w:val="Ttulo4"/>
      </w:pPr>
      <w:bookmarkStart w:id="13" w:name="website-validation"/>
      <w:bookmarkEnd w:id="12"/>
      <w:r>
        <w:t>2.3 Website Validation</w:t>
      </w:r>
    </w:p>
    <w:p w14:paraId="731B99D5" w14:textId="77777777" w:rsidR="0086106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Test:</w:t>
      </w:r>
      <w:r>
        <w:t xml:space="preserve"> Valid URL with protocol</w:t>
      </w:r>
    </w:p>
    <w:p w14:paraId="04E97B91" w14:textId="77777777" w:rsidR="0086106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Input:</w:t>
      </w:r>
      <w:r>
        <w:t xml:space="preserve"> “https://sergiorivera.me”</w:t>
      </w:r>
    </w:p>
    <w:p w14:paraId="0C360E78" w14:textId="77777777" w:rsidR="0086106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xpected:</w:t>
      </w:r>
      <w:r>
        <w:t xml:space="preserve"> No error</w:t>
      </w:r>
    </w:p>
    <w:p w14:paraId="10D5CC31" w14:textId="77777777" w:rsidR="0086106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No validation errors</w:t>
      </w:r>
    </w:p>
    <w:p w14:paraId="750728EC" w14:textId="77777777" w:rsidR="00861064" w:rsidRDefault="00000000">
      <w:pPr>
        <w:pStyle w:val="FirstParagraph"/>
      </w:pPr>
      <w:r>
        <w:lastRenderedPageBreak/>
        <w:t>–</w:t>
      </w:r>
    </w:p>
    <w:p w14:paraId="2EB9DD9F" w14:textId="77777777" w:rsidR="00861064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Test:</w:t>
      </w:r>
      <w:r>
        <w:t xml:space="preserve"> Invalid URL</w:t>
      </w:r>
    </w:p>
    <w:p w14:paraId="2B77E837" w14:textId="77777777" w:rsidR="00861064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Input:</w:t>
      </w:r>
      <w:r>
        <w:t xml:space="preserve"> “sergiorivera.me”</w:t>
      </w:r>
    </w:p>
    <w:p w14:paraId="32145C73" w14:textId="77777777" w:rsidR="00861064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Expected:</w:t>
      </w:r>
      <w:r>
        <w:t xml:space="preserve"> Website validation error</w:t>
      </w:r>
    </w:p>
    <w:p w14:paraId="522B72C8" w14:textId="77777777" w:rsidR="00861064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Correct error displayed</w:t>
      </w:r>
    </w:p>
    <w:p w14:paraId="67DF35AD" w14:textId="77777777" w:rsidR="00861064" w:rsidRDefault="00000000">
      <w:pPr>
        <w:pStyle w:val="Ttulo4"/>
      </w:pPr>
      <w:bookmarkStart w:id="14" w:name="address-field-validation"/>
      <w:bookmarkEnd w:id="13"/>
      <w:r>
        <w:t>2.4 Address Field Validation</w:t>
      </w:r>
    </w:p>
    <w:p w14:paraId="791B1193" w14:textId="77777777" w:rsidR="0086106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est:</w:t>
      </w:r>
      <w:r>
        <w:t xml:space="preserve"> Empty address field</w:t>
      </w:r>
    </w:p>
    <w:p w14:paraId="1E7E2B8A" w14:textId="77777777" w:rsidR="0086106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Input:</w:t>
      </w:r>
      <w:r>
        <w:t xml:space="preserve"> “” (empty)</w:t>
      </w:r>
    </w:p>
    <w:p w14:paraId="69591FC7" w14:textId="77777777" w:rsidR="0086106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Expected:</w:t>
      </w:r>
      <w:r>
        <w:t xml:space="preserve"> No error (field not marked as required)</w:t>
      </w:r>
    </w:p>
    <w:p w14:paraId="1B24FC8C" w14:textId="77777777" w:rsidR="0086106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Shows “Address is a required field” error</w:t>
      </w:r>
    </w:p>
    <w:p w14:paraId="74F945DF" w14:textId="77777777" w:rsidR="0086106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Issue:</w:t>
      </w:r>
      <w:r>
        <w:t xml:space="preserve"> Inconsistency between UI (not marked required) and validation (required)</w:t>
      </w:r>
    </w:p>
    <w:p w14:paraId="19FA7300" w14:textId="77777777" w:rsidR="0086106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everity:</w:t>
      </w:r>
      <w:r>
        <w:t xml:space="preserve"> Medium</w:t>
      </w:r>
    </w:p>
    <w:p w14:paraId="381A8B8F" w14:textId="77777777" w:rsidR="00861064" w:rsidRDefault="00000000">
      <w:pPr>
        <w:pStyle w:val="Ttulo4"/>
      </w:pPr>
      <w:bookmarkStart w:id="15" w:name="nickname-field-validation"/>
      <w:bookmarkEnd w:id="14"/>
      <w:r>
        <w:t>2.5 Nickname Field Validation</w:t>
      </w:r>
    </w:p>
    <w:p w14:paraId="6D68CE81" w14:textId="77777777" w:rsidR="0086106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Test:</w:t>
      </w:r>
      <w:r>
        <w:t xml:space="preserve"> Empty nickname field</w:t>
      </w:r>
    </w:p>
    <w:p w14:paraId="68C717BB" w14:textId="77777777" w:rsidR="0086106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Input:</w:t>
      </w:r>
      <w:r>
        <w:t xml:space="preserve"> “” (empty)</w:t>
      </w:r>
    </w:p>
    <w:p w14:paraId="38E65E4A" w14:textId="77777777" w:rsidR="0086106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Expected:</w:t>
      </w:r>
      <w:r>
        <w:t xml:space="preserve"> Required field error (marked with red asterisk)</w:t>
      </w:r>
    </w:p>
    <w:p w14:paraId="78BC124C" w14:textId="77777777" w:rsidR="0086106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No validation error despite being marked required</w:t>
      </w:r>
    </w:p>
    <w:p w14:paraId="6216F082" w14:textId="77777777" w:rsidR="0086106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Issue:</w:t>
      </w:r>
      <w:r>
        <w:t xml:space="preserve"> No validation logic for nickname field</w:t>
      </w:r>
    </w:p>
    <w:p w14:paraId="251591A8" w14:textId="77777777" w:rsidR="0086106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Severity:</w:t>
      </w:r>
      <w:r>
        <w:t xml:space="preserve"> Medium</w:t>
      </w:r>
    </w:p>
    <w:p w14:paraId="4781991F" w14:textId="77777777" w:rsidR="00861064" w:rsidRDefault="00000000">
      <w:pPr>
        <w:pStyle w:val="Ttulo4"/>
      </w:pPr>
      <w:bookmarkStart w:id="16" w:name="date-of-birth-year-validation"/>
      <w:bookmarkEnd w:id="15"/>
      <w:r>
        <w:t>2.6 Date of Birth Year Validation</w:t>
      </w:r>
    </w:p>
    <w:p w14:paraId="51DC11DA" w14:textId="77777777" w:rsidR="00861064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Test:</w:t>
      </w:r>
      <w:r>
        <w:t xml:space="preserve"> Year below 1970</w:t>
      </w:r>
    </w:p>
    <w:p w14:paraId="02A5BF00" w14:textId="77777777" w:rsidR="00861064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Input:</w:t>
      </w:r>
      <w:r>
        <w:t xml:space="preserve"> “1965”</w:t>
      </w:r>
    </w:p>
    <w:p w14:paraId="2B9D1E92" w14:textId="77777777" w:rsidR="00861064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Expected:</w:t>
      </w:r>
      <w:r>
        <w:t xml:space="preserve"> Error about year range</w:t>
      </w:r>
    </w:p>
    <w:p w14:paraId="45AA8A07" w14:textId="77777777" w:rsidR="00861064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Complex validation logic doesn’t work properly</w:t>
      </w:r>
    </w:p>
    <w:p w14:paraId="3A7E07DC" w14:textId="77777777" w:rsidR="00861064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Issue:</w:t>
      </w:r>
      <w:r>
        <w:t xml:space="preserve"> Validation logic is confusing and may not trigger correctly</w:t>
      </w:r>
    </w:p>
    <w:p w14:paraId="10004A2F" w14:textId="77777777" w:rsidR="00861064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everity:</w:t>
      </w:r>
      <w:r>
        <w:t xml:space="preserve"> Medium</w:t>
      </w:r>
    </w:p>
    <w:p w14:paraId="762A9695" w14:textId="77777777" w:rsidR="00861064" w:rsidRDefault="00000000">
      <w:pPr>
        <w:pStyle w:val="FirstParagraph"/>
      </w:pPr>
      <w:r>
        <w:t>–</w:t>
      </w:r>
    </w:p>
    <w:p w14:paraId="5ADFC418" w14:textId="77777777" w:rsidR="00861064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Test:</w:t>
      </w:r>
      <w:r>
        <w:t xml:space="preserve"> Year above 2017</w:t>
      </w:r>
    </w:p>
    <w:p w14:paraId="5572B132" w14:textId="77777777" w:rsidR="00861064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Input:</w:t>
      </w:r>
      <w:r>
        <w:t xml:space="preserve"> “2020”</w:t>
      </w:r>
    </w:p>
    <w:p w14:paraId="2C04BB42" w14:textId="77777777" w:rsidR="00861064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xpected:</w:t>
      </w:r>
      <w:r>
        <w:t xml:space="preserve"> Error about year range</w:t>
      </w:r>
    </w:p>
    <w:p w14:paraId="4C90A2A0" w14:textId="77777777" w:rsidR="00861064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Same issue as above</w:t>
      </w:r>
    </w:p>
    <w:p w14:paraId="63BBB12F" w14:textId="77777777" w:rsidR="00861064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everity:</w:t>
      </w:r>
      <w:r>
        <w:t xml:space="preserve"> Medium</w:t>
      </w:r>
    </w:p>
    <w:p w14:paraId="328948D8" w14:textId="77777777" w:rsidR="00861064" w:rsidRDefault="00000000">
      <w:pPr>
        <w:pStyle w:val="FirstParagraph"/>
      </w:pPr>
      <w:r>
        <w:t>–</w:t>
      </w:r>
    </w:p>
    <w:p w14:paraId="57BC481B" w14:textId="77777777" w:rsidR="00861064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Test:</w:t>
      </w:r>
      <w:r>
        <w:t xml:space="preserve"> Valid year</w:t>
      </w:r>
    </w:p>
    <w:p w14:paraId="6D271224" w14:textId="77777777" w:rsidR="00861064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Input:</w:t>
      </w:r>
      <w:r>
        <w:t xml:space="preserve"> “1990”</w:t>
      </w:r>
    </w:p>
    <w:p w14:paraId="0EEFE338" w14:textId="77777777" w:rsidR="00861064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Expected:</w:t>
      </w:r>
      <w:r>
        <w:t xml:space="preserve"> No error</w:t>
      </w:r>
    </w:p>
    <w:p w14:paraId="23ECA3CD" w14:textId="77777777" w:rsidR="00861064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lastRenderedPageBreak/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No validation errors</w:t>
      </w:r>
    </w:p>
    <w:p w14:paraId="4854BBC0" w14:textId="77777777" w:rsidR="00861064" w:rsidRDefault="00000000">
      <w:pPr>
        <w:pStyle w:val="Ttulo4"/>
      </w:pPr>
      <w:bookmarkStart w:id="17" w:name="leap-year-validation-missing-feature"/>
      <w:bookmarkEnd w:id="16"/>
      <w:r>
        <w:t>2.7 Leap Year Validation (Missing Feature)</w:t>
      </w:r>
    </w:p>
    <w:p w14:paraId="75B38B24" w14:textId="77777777" w:rsidR="0086106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Test:</w:t>
      </w:r>
      <w:r>
        <w:t xml:space="preserve"> February 29th in leap year (2000, 2004, 2008, 2012, 2016)</w:t>
      </w:r>
    </w:p>
    <w:p w14:paraId="03EDCE7B" w14:textId="77777777" w:rsidR="0086106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Expected:</w:t>
      </w:r>
      <w:r>
        <w:t xml:space="preserve"> Should validate leap year correctly</w:t>
      </w:r>
    </w:p>
    <w:p w14:paraId="5516F576" w14:textId="77777777" w:rsidR="0086106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No leap year validation implemented</w:t>
      </w:r>
    </w:p>
    <w:p w14:paraId="6CD39338" w14:textId="77777777" w:rsidR="0086106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Issue:</w:t>
      </w:r>
      <w:r>
        <w:t xml:space="preserve"> Plugin allows February 29th in non-leap years</w:t>
      </w:r>
    </w:p>
    <w:p w14:paraId="0BC3C601" w14:textId="77777777" w:rsidR="00861064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Severity:</w:t>
      </w:r>
      <w:r>
        <w:t xml:space="preserve"> Medium</w:t>
      </w:r>
    </w:p>
    <w:p w14:paraId="708FD52C" w14:textId="77777777" w:rsidR="00861064" w:rsidRDefault="00000000">
      <w:pPr>
        <w:pStyle w:val="FirstParagraph"/>
      </w:pPr>
      <w:r>
        <w:t>–</w:t>
      </w:r>
    </w:p>
    <w:p w14:paraId="58F1FDC2" w14:textId="77777777" w:rsidR="00861064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Test:</w:t>
      </w:r>
      <w:r>
        <w:t xml:space="preserve"> February 34th (wrong day number)</w:t>
      </w:r>
    </w:p>
    <w:p w14:paraId="56A0D038" w14:textId="77777777" w:rsidR="00861064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Expected:</w:t>
      </w:r>
      <w:r>
        <w:t xml:space="preserve"> Should reject invalid date</w:t>
      </w:r>
    </w:p>
    <w:p w14:paraId="7260DEE4" w14:textId="77777777" w:rsidR="00861064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No validation for invalid dates</w:t>
      </w:r>
    </w:p>
    <w:p w14:paraId="0953B5E9" w14:textId="77777777" w:rsidR="00861064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Issue:</w:t>
      </w:r>
      <w:r>
        <w:t xml:space="preserve"> Plugin allows February 30th and 31st</w:t>
      </w:r>
    </w:p>
    <w:p w14:paraId="6B766077" w14:textId="77777777" w:rsidR="00861064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Severity:</w:t>
      </w:r>
      <w:r>
        <w:t xml:space="preserve"> Medium</w:t>
      </w:r>
    </w:p>
    <w:p w14:paraId="375FB79B" w14:textId="77777777" w:rsidR="00861064" w:rsidRDefault="00000000">
      <w:pPr>
        <w:pStyle w:val="Ttulo3"/>
      </w:pPr>
      <w:bookmarkStart w:id="18" w:name="data-persistence-tests"/>
      <w:bookmarkEnd w:id="10"/>
      <w:bookmarkEnd w:id="17"/>
      <w:r>
        <w:t>3. Data Persistence Tests</w:t>
      </w:r>
    </w:p>
    <w:p w14:paraId="6E13913E" w14:textId="77777777" w:rsidR="00861064" w:rsidRDefault="00000000">
      <w:pPr>
        <w:pStyle w:val="Ttulo4"/>
      </w:pPr>
      <w:bookmarkStart w:id="19" w:name="form-submission-with-valid-data"/>
      <w:r>
        <w:t>3.1 Form Submission with Valid Data</w:t>
      </w:r>
    </w:p>
    <w:p w14:paraId="7FB7F2DA" w14:textId="77777777" w:rsidR="0086106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Test:</w:t>
      </w:r>
      <w:r>
        <w:t xml:space="preserve"> Submit form with all valid data</w:t>
      </w:r>
    </w:p>
    <w:p w14:paraId="4EEC94CC" w14:textId="77777777" w:rsidR="0086106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Expected:</w:t>
      </w:r>
      <w:r>
        <w:t xml:space="preserve"> Data saves and persists</w:t>
      </w:r>
    </w:p>
    <w:p w14:paraId="65153CD6" w14:textId="77777777" w:rsidR="0086106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Most fields save correctly but 2 of them are not persisted: </w:t>
      </w:r>
      <w:r>
        <w:rPr>
          <w:rStyle w:val="VerbatimChar"/>
        </w:rPr>
        <w:t>Nickname</w:t>
      </w:r>
      <w:r>
        <w:t xml:space="preserve"> and </w:t>
      </w:r>
      <w:r>
        <w:rPr>
          <w:rStyle w:val="VerbatimChar"/>
        </w:rPr>
        <w:t>Website</w:t>
      </w:r>
    </w:p>
    <w:p w14:paraId="7ACBB8B4" w14:textId="77777777" w:rsidR="00861064" w:rsidRDefault="00000000">
      <w:pPr>
        <w:pStyle w:val="Ttulo4"/>
      </w:pPr>
      <w:bookmarkStart w:id="20" w:name="fields-not-persisting"/>
      <w:bookmarkEnd w:id="19"/>
      <w:r>
        <w:t>3.2 Fields not persisting</w:t>
      </w:r>
    </w:p>
    <w:p w14:paraId="7479BEDC" w14:textId="77777777" w:rsidR="00861064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Test:</w:t>
      </w:r>
      <w:r>
        <w:t xml:space="preserve"> Submit Nickname</w:t>
      </w:r>
    </w:p>
    <w:p w14:paraId="7D9BE64B" w14:textId="77777777" w:rsidR="00861064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Input:</w:t>
      </w:r>
      <w:r>
        <w:t xml:space="preserve"> “Pepe El toro”</w:t>
      </w:r>
    </w:p>
    <w:p w14:paraId="60DECC7F" w14:textId="77777777" w:rsidR="00861064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Expected:</w:t>
      </w:r>
      <w:r>
        <w:t xml:space="preserve"> Nickname saves to database</w:t>
      </w:r>
    </w:p>
    <w:p w14:paraId="5E580AB6" w14:textId="77777777" w:rsidR="00861064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Nickname field doesn’t save properly</w:t>
      </w:r>
    </w:p>
    <w:p w14:paraId="729FDB81" w14:textId="77777777" w:rsidR="00861064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Issue:</w:t>
      </w:r>
      <w:r>
        <w:t xml:space="preserve"> Logic does not saves the Nickname</w:t>
      </w:r>
    </w:p>
    <w:p w14:paraId="79B4D993" w14:textId="77777777" w:rsidR="00861064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Severity:</w:t>
      </w:r>
      <w:r>
        <w:t xml:space="preserve"> High</w:t>
      </w:r>
    </w:p>
    <w:p w14:paraId="2A0BC408" w14:textId="77777777" w:rsidR="00861064" w:rsidRDefault="00000000">
      <w:pPr>
        <w:pStyle w:val="FirstParagraph"/>
      </w:pPr>
      <w:r>
        <w:t>–</w:t>
      </w:r>
    </w:p>
    <w:p w14:paraId="206C227A" w14:textId="77777777" w:rsidR="00861064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Test:</w:t>
      </w:r>
      <w:r>
        <w:t xml:space="preserve"> Submit website URL</w:t>
      </w:r>
    </w:p>
    <w:p w14:paraId="6F73654E" w14:textId="77777777" w:rsidR="00861064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Input:</w:t>
      </w:r>
      <w:r>
        <w:t xml:space="preserve"> “https://sergiorivera.me”</w:t>
      </w:r>
    </w:p>
    <w:p w14:paraId="39024A03" w14:textId="77777777" w:rsidR="00861064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xpected:</w:t>
      </w:r>
      <w:r>
        <w:t xml:space="preserve"> Website saves to database</w:t>
      </w:r>
    </w:p>
    <w:p w14:paraId="27DE257D" w14:textId="77777777" w:rsidR="00861064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Website field doesn’t save properly</w:t>
      </w:r>
    </w:p>
    <w:p w14:paraId="1051026E" w14:textId="77777777" w:rsidR="00861064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Issue:</w:t>
      </w:r>
      <w:r>
        <w:t xml:space="preserve"> Logic does not save the Website</w:t>
      </w:r>
    </w:p>
    <w:p w14:paraId="0ED6FD85" w14:textId="77777777" w:rsidR="00861064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Severity:</w:t>
      </w:r>
      <w:r>
        <w:t xml:space="preserve"> High</w:t>
      </w:r>
    </w:p>
    <w:p w14:paraId="68C89CB3" w14:textId="77777777" w:rsidR="00861064" w:rsidRDefault="00000000">
      <w:pPr>
        <w:pStyle w:val="Ttulo4"/>
      </w:pPr>
      <w:bookmarkStart w:id="21" w:name="form-reset-after-save"/>
      <w:bookmarkEnd w:id="20"/>
      <w:r>
        <w:t>3.3 Form Reset After Save</w:t>
      </w:r>
    </w:p>
    <w:p w14:paraId="73306082" w14:textId="77777777" w:rsidR="00861064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Test:</w:t>
      </w:r>
      <w:r>
        <w:t xml:space="preserve"> Refresh page after saving</w:t>
      </w:r>
    </w:p>
    <w:p w14:paraId="21F34122" w14:textId="77777777" w:rsidR="00861064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lastRenderedPageBreak/>
        <w:t>Expected:</w:t>
      </w:r>
      <w:r>
        <w:t xml:space="preserve"> Form shows saved values</w:t>
      </w:r>
    </w:p>
    <w:p w14:paraId="0C166A08" w14:textId="77777777" w:rsidR="00861064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Most fields retain values</w:t>
      </w:r>
    </w:p>
    <w:p w14:paraId="52EE5C9E" w14:textId="77777777" w:rsidR="00861064" w:rsidRDefault="00000000">
      <w:pPr>
        <w:pStyle w:val="Ttulo3"/>
      </w:pPr>
      <w:bookmarkStart w:id="22" w:name="user-experience-tests"/>
      <w:bookmarkEnd w:id="18"/>
      <w:bookmarkEnd w:id="21"/>
      <w:r>
        <w:t>4. User Experience Tests</w:t>
      </w:r>
    </w:p>
    <w:p w14:paraId="1D63FD94" w14:textId="77777777" w:rsidR="00861064" w:rsidRDefault="00000000">
      <w:pPr>
        <w:pStyle w:val="Ttulo4"/>
      </w:pPr>
      <w:bookmarkStart w:id="23" w:name="error-message-clarity"/>
      <w:r>
        <w:t>4.1 Error Message Clarity</w:t>
      </w:r>
    </w:p>
    <w:p w14:paraId="2003EAFD" w14:textId="77777777" w:rsidR="00861064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Test:</w:t>
      </w:r>
      <w:r>
        <w:t xml:space="preserve"> Error messages are clear and helpful</w:t>
      </w:r>
    </w:p>
    <w:p w14:paraId="515AA5AE" w14:textId="77777777" w:rsidR="00861064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Expected:</w:t>
      </w:r>
      <w:r>
        <w:t xml:space="preserve"> Descriptive error messages</w:t>
      </w:r>
    </w:p>
    <w:p w14:paraId="1D92DFC7" w14:textId="77777777" w:rsidR="00861064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Actual:</w:t>
      </w:r>
      <w:r>
        <w:t xml:space="preserve"> ❌ </w:t>
      </w:r>
      <w:r>
        <w:rPr>
          <w:b/>
          <w:bCs/>
        </w:rPr>
        <w:t>FAIL</w:t>
      </w:r>
      <w:r>
        <w:t xml:space="preserve"> - Most of the error messages are clear, need to improve one of them.</w:t>
      </w:r>
    </w:p>
    <w:p w14:paraId="269F876C" w14:textId="77777777" w:rsidR="00861064" w:rsidRDefault="00000000">
      <w:pPr>
        <w:pStyle w:val="Ttulo4"/>
      </w:pPr>
      <w:bookmarkStart w:id="24" w:name="form-accessibility"/>
      <w:bookmarkEnd w:id="23"/>
      <w:r>
        <w:t>4.2 Form Accessibility</w:t>
      </w:r>
    </w:p>
    <w:p w14:paraId="511B0191" w14:textId="77777777" w:rsidR="00861064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Test:</w:t>
      </w:r>
      <w:r>
        <w:t xml:space="preserve"> Form is accessible with keyboard navigation</w:t>
      </w:r>
    </w:p>
    <w:p w14:paraId="1417EE85" w14:textId="77777777" w:rsidR="00861064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Expected:</w:t>
      </w:r>
      <w:r>
        <w:t xml:space="preserve"> Tab order works correctly</w:t>
      </w:r>
    </w:p>
    <w:p w14:paraId="75262BCC" w14:textId="77777777" w:rsidR="00861064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Standard WordPress form accessibility</w:t>
      </w:r>
    </w:p>
    <w:p w14:paraId="546B15E3" w14:textId="77777777" w:rsidR="00861064" w:rsidRDefault="00000000">
      <w:pPr>
        <w:pStyle w:val="Ttulo4"/>
      </w:pPr>
      <w:bookmarkStart w:id="25" w:name="save-button-functionality"/>
      <w:bookmarkEnd w:id="24"/>
      <w:r>
        <w:t>4.3 Save Button Functionality</w:t>
      </w:r>
    </w:p>
    <w:p w14:paraId="2B338B25" w14:textId="77777777" w:rsidR="00861064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Test:</w:t>
      </w:r>
      <w:r>
        <w:t xml:space="preserve"> Save button works correctly</w:t>
      </w:r>
    </w:p>
    <w:p w14:paraId="736DD092" w14:textId="77777777" w:rsidR="00861064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Expected:</w:t>
      </w:r>
      <w:r>
        <w:t xml:space="preserve"> Form submits and saves data</w:t>
      </w:r>
    </w:p>
    <w:p w14:paraId="56E771D7" w14:textId="77777777" w:rsidR="00861064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Button functions properly</w:t>
      </w:r>
    </w:p>
    <w:p w14:paraId="0807283D" w14:textId="77777777" w:rsidR="00861064" w:rsidRDefault="00000000">
      <w:pPr>
        <w:pStyle w:val="Ttulo4"/>
      </w:pPr>
      <w:bookmarkStart w:id="26" w:name="page-layout-and-design"/>
      <w:bookmarkEnd w:id="25"/>
      <w:r>
        <w:t>4.4 Page Layout and Design</w:t>
      </w:r>
    </w:p>
    <w:p w14:paraId="159F6B8D" w14:textId="77777777" w:rsidR="00861064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Test:</w:t>
      </w:r>
      <w:r>
        <w:t xml:space="preserve"> Page layout is clean and professional</w:t>
      </w:r>
    </w:p>
    <w:p w14:paraId="1FEDCD53" w14:textId="77777777" w:rsidR="00861064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Expected:</w:t>
      </w:r>
      <w:r>
        <w:t xml:space="preserve"> WordPress admin styling</w:t>
      </w:r>
    </w:p>
    <w:p w14:paraId="00EABF79" w14:textId="77777777" w:rsidR="00861064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Actual:</w:t>
      </w:r>
      <w:r>
        <w:t xml:space="preserve"> ✅ </w:t>
      </w:r>
      <w:r>
        <w:rPr>
          <w:b/>
          <w:bCs/>
        </w:rPr>
        <w:t>PASS</w:t>
      </w:r>
      <w:r>
        <w:t xml:space="preserve"> - Standard WordPress admin appearance</w:t>
      </w:r>
    </w:p>
    <w:p w14:paraId="48C04206" w14:textId="77777777" w:rsidR="00861064" w:rsidRDefault="00000000">
      <w:r>
        <w:pict w14:anchorId="63924D75">
          <v:rect id="_x0000_i1029" style="width:0;height:1.5pt" o:hralign="center" o:hrstd="t" o:hr="t"/>
        </w:pict>
      </w:r>
    </w:p>
    <w:p w14:paraId="12B1BB72" w14:textId="77777777" w:rsidR="00861064" w:rsidRDefault="00000000">
      <w:pPr>
        <w:pStyle w:val="Ttulo2"/>
      </w:pPr>
      <w:bookmarkStart w:id="27" w:name="critical-issues-found"/>
      <w:bookmarkEnd w:id="4"/>
      <w:bookmarkEnd w:id="22"/>
      <w:bookmarkEnd w:id="26"/>
      <w:r>
        <w:t>Critical Issues Found</w:t>
      </w:r>
    </w:p>
    <w:p w14:paraId="4770CC7F" w14:textId="77777777" w:rsidR="00861064" w:rsidRDefault="00000000">
      <w:pPr>
        <w:pStyle w:val="Ttulo3"/>
      </w:pPr>
      <w:bookmarkStart w:id="28" w:name="missing-october-in-month-dropdown"/>
      <w:r>
        <w:t>1. Missing October in Month Dropdown</w:t>
      </w:r>
    </w:p>
    <w:p w14:paraId="4D61F3EF" w14:textId="77777777" w:rsidR="00861064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Severity:</w:t>
      </w:r>
      <w:r>
        <w:t xml:space="preserve"> High</w:t>
      </w:r>
    </w:p>
    <w:p w14:paraId="41D802D2" w14:textId="77777777" w:rsidR="00861064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Impact:</w:t>
      </w:r>
      <w:r>
        <w:t xml:space="preserve"> Users cannot select October as birth month</w:t>
      </w:r>
    </w:p>
    <w:p w14:paraId="16F11AD1" w14:textId="77777777" w:rsidR="00861064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Location:</w:t>
      </w:r>
      <w:r>
        <w:t xml:space="preserve"> Line 147-158 in plugin code</w:t>
      </w:r>
    </w:p>
    <w:p w14:paraId="3A9E8650" w14:textId="77777777" w:rsidR="00861064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Fix Required:</w:t>
      </w:r>
      <w:r>
        <w:t xml:space="preserve"> Add ‘10’ =&gt; ‘October’ to months array</w:t>
      </w:r>
    </w:p>
    <w:p w14:paraId="6E93825A" w14:textId="77777777" w:rsidR="00861064" w:rsidRDefault="00000000">
      <w:pPr>
        <w:pStyle w:val="Ttulo3"/>
      </w:pPr>
      <w:bookmarkStart w:id="29" w:name="website-field-not-saving"/>
      <w:bookmarkEnd w:id="28"/>
      <w:r>
        <w:t>2. Website Field Not Saving</w:t>
      </w:r>
    </w:p>
    <w:p w14:paraId="2BFCA7FD" w14:textId="77777777" w:rsidR="00861064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Severity:</w:t>
      </w:r>
      <w:r>
        <w:t xml:space="preserve"> High</w:t>
      </w:r>
    </w:p>
    <w:p w14:paraId="16C560F7" w14:textId="77777777" w:rsidR="00861064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Impact:</w:t>
      </w:r>
      <w:r>
        <w:t xml:space="preserve"> Website URLs are not persisted</w:t>
      </w:r>
    </w:p>
    <w:p w14:paraId="2D25A538" w14:textId="77777777" w:rsidR="00861064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Location:</w:t>
      </w:r>
      <w:r>
        <w:t xml:space="preserve"> Line 203-205 in plugin code</w:t>
      </w:r>
    </w:p>
    <w:p w14:paraId="184025BF" w14:textId="77777777" w:rsidR="00861064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Fix Required:</w:t>
      </w:r>
      <w:r>
        <w:t xml:space="preserve"> Remove conditional logic that prevents saving</w:t>
      </w:r>
    </w:p>
    <w:p w14:paraId="6FF4C00A" w14:textId="77777777" w:rsidR="00861064" w:rsidRDefault="00000000">
      <w:pPr>
        <w:pStyle w:val="Ttulo3"/>
      </w:pPr>
      <w:bookmarkStart w:id="30" w:name="address-field-validation-inconsistency"/>
      <w:bookmarkEnd w:id="29"/>
      <w:r>
        <w:t>3. Address Field Validation Inconsistency</w:t>
      </w:r>
    </w:p>
    <w:p w14:paraId="1B782D8E" w14:textId="77777777" w:rsidR="00861064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Severity:</w:t>
      </w:r>
      <w:r>
        <w:t xml:space="preserve"> Medium</w:t>
      </w:r>
    </w:p>
    <w:p w14:paraId="6C78660B" w14:textId="77777777" w:rsidR="00861064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Impact:</w:t>
      </w:r>
      <w:r>
        <w:t xml:space="preserve"> Confusing user experience</w:t>
      </w:r>
    </w:p>
    <w:p w14:paraId="61EF9C72" w14:textId="77777777" w:rsidR="00861064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lastRenderedPageBreak/>
        <w:t>Location:</w:t>
      </w:r>
      <w:r>
        <w:t xml:space="preserve"> Line 193-195 in plugin code</w:t>
      </w:r>
    </w:p>
    <w:p w14:paraId="4051A358" w14:textId="77777777" w:rsidR="00861064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Fix Required:</w:t>
      </w:r>
      <w:r>
        <w:t xml:space="preserve"> Either make field required in UI or remove validation</w:t>
      </w:r>
    </w:p>
    <w:p w14:paraId="16F45052" w14:textId="77777777" w:rsidR="00861064" w:rsidRDefault="00000000">
      <w:pPr>
        <w:pStyle w:val="Ttulo3"/>
      </w:pPr>
      <w:bookmarkStart w:id="31" w:name="nickname-field-missing-validation"/>
      <w:bookmarkEnd w:id="30"/>
      <w:r>
        <w:t>4. Nickname Field Missing Validation</w:t>
      </w:r>
    </w:p>
    <w:p w14:paraId="35BA1C1A" w14:textId="77777777" w:rsidR="00861064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Severity:</w:t>
      </w:r>
      <w:r>
        <w:t xml:space="preserve"> Medium</w:t>
      </w:r>
    </w:p>
    <w:p w14:paraId="3FD4E1C5" w14:textId="77777777" w:rsidR="00861064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Impact:</w:t>
      </w:r>
      <w:r>
        <w:t xml:space="preserve"> Required field has no validation</w:t>
      </w:r>
    </w:p>
    <w:p w14:paraId="64E6119D" w14:textId="77777777" w:rsidR="00861064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Location:</w:t>
      </w:r>
      <w:r>
        <w:t xml:space="preserve"> Missing validation logic</w:t>
      </w:r>
    </w:p>
    <w:p w14:paraId="693EA613" w14:textId="77777777" w:rsidR="00861064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Fix Required:</w:t>
      </w:r>
      <w:r>
        <w:t xml:space="preserve"> Add validation for nickname field</w:t>
      </w:r>
    </w:p>
    <w:p w14:paraId="23761247" w14:textId="77777777" w:rsidR="00861064" w:rsidRDefault="00000000">
      <w:pPr>
        <w:pStyle w:val="Ttulo3"/>
      </w:pPr>
      <w:bookmarkStart w:id="32" w:name="year-validation-logic-issues"/>
      <w:bookmarkEnd w:id="31"/>
      <w:r>
        <w:t>5. Year Validation Logic Issues</w:t>
      </w:r>
    </w:p>
    <w:p w14:paraId="03A7EC70" w14:textId="77777777" w:rsidR="00861064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Severity:</w:t>
      </w:r>
      <w:r>
        <w:t xml:space="preserve"> Medium</w:t>
      </w:r>
    </w:p>
    <w:p w14:paraId="5C263278" w14:textId="77777777" w:rsidR="00861064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Impact:</w:t>
      </w:r>
      <w:r>
        <w:t xml:space="preserve"> Year validation may not work correctly</w:t>
      </w:r>
    </w:p>
    <w:p w14:paraId="406AFEC2" w14:textId="77777777" w:rsidR="00861064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Location:</w:t>
      </w:r>
      <w:r>
        <w:t xml:space="preserve"> Line 196 in plugin code</w:t>
      </w:r>
    </w:p>
    <w:p w14:paraId="63BC3828" w14:textId="77777777" w:rsidR="00861064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Fix Required:</w:t>
      </w:r>
      <w:r>
        <w:t xml:space="preserve"> Simplify and fix validation logic</w:t>
      </w:r>
    </w:p>
    <w:p w14:paraId="46C35503" w14:textId="77777777" w:rsidR="00861064" w:rsidRDefault="00000000">
      <w:r>
        <w:pict w14:anchorId="7EB2611C">
          <v:rect id="_x0000_i1030" style="width:0;height:1.5pt" o:hralign="center" o:hrstd="t" o:hr="t"/>
        </w:pict>
      </w:r>
    </w:p>
    <w:p w14:paraId="4EA11EF1" w14:textId="77777777" w:rsidR="00861064" w:rsidRDefault="00000000">
      <w:pPr>
        <w:pStyle w:val="Ttulo2"/>
      </w:pPr>
      <w:bookmarkStart w:id="33" w:name="recommendations"/>
      <w:bookmarkEnd w:id="27"/>
      <w:bookmarkEnd w:id="32"/>
      <w:r>
        <w:t>Recommendations</w:t>
      </w:r>
    </w:p>
    <w:p w14:paraId="162CEF00" w14:textId="77777777" w:rsidR="00861064" w:rsidRDefault="00000000">
      <w:pPr>
        <w:pStyle w:val="Ttulo3"/>
      </w:pPr>
      <w:bookmarkStart w:id="34" w:name="immediate-fixes-required"/>
      <w:r>
        <w:t>Immediate Fixes Required</w:t>
      </w:r>
    </w:p>
    <w:p w14:paraId="54D9989C" w14:textId="77777777" w:rsidR="00861064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Add October to month dropdown</w:t>
      </w:r>
    </w:p>
    <w:p w14:paraId="3AC068B2" w14:textId="77777777" w:rsidR="00861064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Fix website field saving logic</w:t>
      </w:r>
    </w:p>
    <w:p w14:paraId="027D4E35" w14:textId="77777777" w:rsidR="00861064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Resolve address field validation inconsistency</w:t>
      </w:r>
    </w:p>
    <w:p w14:paraId="1C2DFD0E" w14:textId="77777777" w:rsidR="00861064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Add nickname field validation and saving logic</w:t>
      </w:r>
    </w:p>
    <w:p w14:paraId="2B51C59A" w14:textId="77777777" w:rsidR="00861064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Fix year validation logic</w:t>
      </w:r>
    </w:p>
    <w:p w14:paraId="7B16624F" w14:textId="77777777" w:rsidR="00861064" w:rsidRDefault="00000000">
      <w:pPr>
        <w:pStyle w:val="Ttulo3"/>
      </w:pPr>
      <w:bookmarkStart w:id="35" w:name="code-quality-improvements"/>
      <w:bookmarkEnd w:id="34"/>
      <w:r>
        <w:t>Code Quality Improvements</w:t>
      </w:r>
    </w:p>
    <w:p w14:paraId="24C667D6" w14:textId="77777777" w:rsidR="00861064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Add proper error handling</w:t>
      </w:r>
    </w:p>
    <w:p w14:paraId="6A8A4F63" w14:textId="77777777" w:rsidR="00861064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Improve validation logic clarity</w:t>
      </w:r>
    </w:p>
    <w:p w14:paraId="57147037" w14:textId="77777777" w:rsidR="00861064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Add input sanitization</w:t>
      </w:r>
    </w:p>
    <w:p w14:paraId="4621D35C" w14:textId="77777777" w:rsidR="00861064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Implement consistent field requirements</w:t>
      </w:r>
    </w:p>
    <w:p w14:paraId="1AB6410C" w14:textId="77777777" w:rsidR="00861064" w:rsidRDefault="00000000">
      <w:pPr>
        <w:pStyle w:val="Ttulo3"/>
      </w:pPr>
      <w:bookmarkStart w:id="36" w:name="user-experience-improvements"/>
      <w:bookmarkEnd w:id="35"/>
      <w:r>
        <w:t>User Experience Improvements</w:t>
      </w:r>
    </w:p>
    <w:p w14:paraId="5CEA2DEB" w14:textId="77777777" w:rsidR="00861064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Add field descriptions/help text</w:t>
      </w:r>
    </w:p>
    <w:p w14:paraId="1EF071EE" w14:textId="77777777" w:rsidR="00861064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Improve error message formatting</w:t>
      </w:r>
    </w:p>
    <w:p w14:paraId="094F7DF9" w14:textId="77777777" w:rsidR="00861064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Add form validation feedback</w:t>
      </w:r>
    </w:p>
    <w:p w14:paraId="49A06A03" w14:textId="77777777" w:rsidR="00861064" w:rsidRDefault="00000000">
      <w:r>
        <w:pict w14:anchorId="1C447226">
          <v:rect id="_x0000_i1031" style="width:0;height:1.5pt" o:hralign="center" o:hrstd="t" o:hr="t"/>
        </w:pict>
      </w:r>
    </w:p>
    <w:p w14:paraId="2A0FC38B" w14:textId="77777777" w:rsidR="00861064" w:rsidRDefault="00000000">
      <w:pPr>
        <w:pStyle w:val="Ttulo2"/>
      </w:pPr>
      <w:bookmarkStart w:id="37" w:name="conclusion"/>
      <w:bookmarkEnd w:id="33"/>
      <w:bookmarkEnd w:id="36"/>
      <w:r>
        <w:t>Conclusion</w:t>
      </w:r>
    </w:p>
    <w:p w14:paraId="39CD65CA" w14:textId="77777777" w:rsidR="00861064" w:rsidRDefault="00000000">
      <w:pPr>
        <w:pStyle w:val="FirstParagraph"/>
      </w:pPr>
      <w:r>
        <w:t>The QA Applicants Test plugin has significant functionality but contains several critical bugs that prevent proper operation. The main issues are:</w:t>
      </w:r>
    </w:p>
    <w:p w14:paraId="17C6DC5D" w14:textId="77777777" w:rsidR="00861064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Missing October in month selection</w:t>
      </w:r>
    </w:p>
    <w:p w14:paraId="4300976E" w14:textId="77777777" w:rsidR="00861064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Website and Nickname field not saving properly</w:t>
      </w:r>
    </w:p>
    <w:p w14:paraId="08BE20EB" w14:textId="77777777" w:rsidR="00861064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lastRenderedPageBreak/>
        <w:t>Inconsistent validation requirements</w:t>
      </w:r>
    </w:p>
    <w:p w14:paraId="01019591" w14:textId="77777777" w:rsidR="00861064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Missing validation for required fields</w:t>
      </w:r>
    </w:p>
    <w:p w14:paraId="34D38603" w14:textId="77777777" w:rsidR="00861064" w:rsidRDefault="00000000">
      <w:pPr>
        <w:pStyle w:val="FirstParagraph"/>
      </w:pPr>
      <w:r>
        <w:rPr>
          <w:b/>
          <w:bCs/>
        </w:rPr>
        <w:t>Recommendation:</w:t>
      </w:r>
      <w:r>
        <w:t xml:space="preserve"> Fix critical issues before production use.</w:t>
      </w:r>
    </w:p>
    <w:p w14:paraId="31C8EC9F" w14:textId="77777777" w:rsidR="00861064" w:rsidRDefault="00000000">
      <w:r>
        <w:pict w14:anchorId="08DBE2C4">
          <v:rect id="_x0000_i1032" style="width:0;height:1.5pt" o:hralign="center" o:hrstd="t" o:hr="t"/>
        </w:pict>
      </w:r>
    </w:p>
    <w:p w14:paraId="042A5257" w14:textId="77777777" w:rsidR="00861064" w:rsidRDefault="00000000">
      <w:pPr>
        <w:pStyle w:val="Ttulo2"/>
      </w:pPr>
      <w:bookmarkStart w:id="38" w:name="test-data-used"/>
      <w:bookmarkEnd w:id="37"/>
      <w:r>
        <w:t>Test Data Used</w:t>
      </w:r>
    </w:p>
    <w:p w14:paraId="66A582C5" w14:textId="77777777" w:rsidR="00861064" w:rsidRDefault="00000000">
      <w:pPr>
        <w:pStyle w:val="Ttulo3"/>
      </w:pPr>
      <w:bookmarkStart w:id="39" w:name="valid-test-data"/>
      <w:r>
        <w:t>Valid Test Data</w:t>
      </w:r>
    </w:p>
    <w:p w14:paraId="7696B9BC" w14:textId="77777777" w:rsidR="00861064" w:rsidRDefault="00000000">
      <w:pPr>
        <w:pStyle w:val="Compact"/>
        <w:numPr>
          <w:ilvl w:val="0"/>
          <w:numId w:val="42"/>
        </w:numPr>
      </w:pPr>
      <w:r>
        <w:t>Full Name: “Sergio Rivera”</w:t>
      </w:r>
    </w:p>
    <w:p w14:paraId="0F6054B1" w14:textId="77777777" w:rsidR="00861064" w:rsidRDefault="00000000">
      <w:pPr>
        <w:pStyle w:val="Compact"/>
        <w:numPr>
          <w:ilvl w:val="0"/>
          <w:numId w:val="42"/>
        </w:numPr>
      </w:pPr>
      <w:r>
        <w:t>Nickname: “Pepe El Toro”</w:t>
      </w:r>
    </w:p>
    <w:p w14:paraId="7D9DB348" w14:textId="77777777" w:rsidR="00861064" w:rsidRDefault="00000000">
      <w:pPr>
        <w:pStyle w:val="Compact"/>
        <w:numPr>
          <w:ilvl w:val="0"/>
          <w:numId w:val="42"/>
        </w:numPr>
      </w:pPr>
      <w:r>
        <w:t>Address: “123 Main Street, City, State 12345”</w:t>
      </w:r>
    </w:p>
    <w:p w14:paraId="25F3DF13" w14:textId="77777777" w:rsidR="00861064" w:rsidRDefault="00000000">
      <w:pPr>
        <w:pStyle w:val="Compact"/>
        <w:numPr>
          <w:ilvl w:val="0"/>
          <w:numId w:val="42"/>
        </w:numPr>
      </w:pPr>
      <w:r>
        <w:t>Email: “me@company.com”</w:t>
      </w:r>
    </w:p>
    <w:p w14:paraId="17C19094" w14:textId="77777777" w:rsidR="00861064" w:rsidRDefault="00000000">
      <w:pPr>
        <w:pStyle w:val="Compact"/>
        <w:numPr>
          <w:ilvl w:val="0"/>
          <w:numId w:val="42"/>
        </w:numPr>
      </w:pPr>
      <w:r>
        <w:t>Website: “https://sergiorivera.me”</w:t>
      </w:r>
    </w:p>
    <w:p w14:paraId="77D44BD6" w14:textId="77777777" w:rsidR="00861064" w:rsidRDefault="00000000">
      <w:pPr>
        <w:pStyle w:val="Compact"/>
        <w:numPr>
          <w:ilvl w:val="0"/>
          <w:numId w:val="42"/>
        </w:numPr>
      </w:pPr>
      <w:r>
        <w:t>DOB: Day: 15, Month: March, Year: 1990</w:t>
      </w:r>
    </w:p>
    <w:p w14:paraId="266E5B49" w14:textId="77777777" w:rsidR="00861064" w:rsidRDefault="00000000">
      <w:pPr>
        <w:pStyle w:val="Ttulo3"/>
      </w:pPr>
      <w:bookmarkStart w:id="40" w:name="invalid-test-data"/>
      <w:bookmarkEnd w:id="39"/>
      <w:r>
        <w:t>Invalid Test Data</w:t>
      </w:r>
    </w:p>
    <w:p w14:paraId="72B0D3D0" w14:textId="77777777" w:rsidR="00861064" w:rsidRDefault="00000000">
      <w:pPr>
        <w:pStyle w:val="Compact"/>
        <w:numPr>
          <w:ilvl w:val="0"/>
          <w:numId w:val="43"/>
        </w:numPr>
      </w:pPr>
      <w:r>
        <w:t>Full Name with numbers: “Sergio 1978 Rivera”</w:t>
      </w:r>
    </w:p>
    <w:p w14:paraId="04BAB9AB" w14:textId="77777777" w:rsidR="00861064" w:rsidRDefault="00000000">
      <w:pPr>
        <w:pStyle w:val="Compact"/>
        <w:numPr>
          <w:ilvl w:val="0"/>
          <w:numId w:val="43"/>
        </w:numPr>
      </w:pPr>
      <w:r>
        <w:t>Full Name with special chars: “Sergio !@#%^&amp;* Rivera”</w:t>
      </w:r>
    </w:p>
    <w:p w14:paraId="0A718634" w14:textId="77777777" w:rsidR="00861064" w:rsidRDefault="00000000">
      <w:pPr>
        <w:pStyle w:val="Compact"/>
        <w:numPr>
          <w:ilvl w:val="0"/>
          <w:numId w:val="43"/>
        </w:numPr>
      </w:pPr>
      <w:r>
        <w:t>Invalid email: “mecompany.com”</w:t>
      </w:r>
    </w:p>
    <w:p w14:paraId="40362B65" w14:textId="77777777" w:rsidR="00861064" w:rsidRDefault="00000000">
      <w:pPr>
        <w:pStyle w:val="Compact"/>
        <w:numPr>
          <w:ilvl w:val="0"/>
          <w:numId w:val="43"/>
        </w:numPr>
      </w:pPr>
      <w:r>
        <w:t>Invalid website: “sergiorivera.me”</w:t>
      </w:r>
    </w:p>
    <w:p w14:paraId="792B8580" w14:textId="77777777" w:rsidR="00861064" w:rsidRDefault="00000000">
      <w:pPr>
        <w:pStyle w:val="Compact"/>
        <w:numPr>
          <w:ilvl w:val="0"/>
          <w:numId w:val="43"/>
        </w:numPr>
      </w:pPr>
      <w:r>
        <w:t>Invalid year: “1965” and “2020”</w:t>
      </w:r>
    </w:p>
    <w:p w14:paraId="15AD681A" w14:textId="77777777" w:rsidR="00861064" w:rsidRDefault="00000000">
      <w:r>
        <w:pict w14:anchorId="76972D33">
          <v:rect id="_x0000_i1033" style="width:0;height:1.5pt" o:hralign="center" o:hrstd="t" o:hr="t"/>
        </w:pict>
      </w:r>
    </w:p>
    <w:p w14:paraId="387F76CD" w14:textId="77777777" w:rsidR="00861064" w:rsidRDefault="00000000">
      <w:pPr>
        <w:pStyle w:val="FirstParagraph"/>
      </w:pPr>
      <w:r>
        <w:rPr>
          <w:b/>
          <w:bCs/>
        </w:rPr>
        <w:t>Report Generated:</w:t>
      </w:r>
      <w:r>
        <w:t xml:space="preserve"> [27/06/2025]</w:t>
      </w:r>
    </w:p>
    <w:p w14:paraId="0CFD69A6" w14:textId="77777777" w:rsidR="00861064" w:rsidRDefault="00000000">
      <w:pPr>
        <w:pStyle w:val="Ttulo2"/>
      </w:pPr>
      <w:bookmarkStart w:id="41" w:name="screenshots"/>
      <w:bookmarkEnd w:id="38"/>
      <w:bookmarkEnd w:id="40"/>
      <w:r>
        <w:lastRenderedPageBreak/>
        <w:t>Screenshots</w:t>
      </w:r>
    </w:p>
    <w:p w14:paraId="70CAAA3E" w14:textId="77777777" w:rsidR="00861064" w:rsidRDefault="00000000">
      <w:pPr>
        <w:pStyle w:val="Ttulo3"/>
      </w:pPr>
      <w:bookmarkStart w:id="42" w:name="form-validation-errors"/>
      <w:r>
        <w:t>Form Validation Errors</w:t>
      </w:r>
    </w:p>
    <w:p w14:paraId="29F1FB6B" w14:textId="02EA8910" w:rsidR="00861064" w:rsidRDefault="00000000">
      <w:pPr>
        <w:pStyle w:val="FirstParagraph"/>
      </w:pPr>
      <w:r>
        <w:rPr>
          <w:noProof/>
        </w:rPr>
        <w:drawing>
          <wp:inline distT="0" distB="0" distL="0" distR="0" wp14:anchorId="20ADFFFB" wp14:editId="4E41FCCD">
            <wp:extent cx="5334000" cy="6474470"/>
            <wp:effectExtent l="0" t="0" r="0" b="0"/>
            <wp:docPr id="61" name="Picture" descr="Empty form with validation messag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https://raw.githubusercontent.com/riveraser/qa-testing-task/refs/heads/main/screenshots/empy-form-message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7C1745">
        <w:br/>
      </w:r>
      <w:r>
        <w:rPr>
          <w:i/>
          <w:iCs/>
        </w:rPr>
        <w:t>Figure 1: Form showing validation error messages when submitted with empty required fields</w:t>
      </w:r>
    </w:p>
    <w:p w14:paraId="43470B1E" w14:textId="77777777" w:rsidR="00861064" w:rsidRDefault="00000000">
      <w:pPr>
        <w:pStyle w:val="Ttulo3"/>
      </w:pPr>
      <w:bookmarkStart w:id="43" w:name="missing-october-in-month-dropdown-1"/>
      <w:bookmarkEnd w:id="42"/>
      <w:r>
        <w:lastRenderedPageBreak/>
        <w:t>Missing October in Month Dropdown</w:t>
      </w:r>
    </w:p>
    <w:p w14:paraId="1782502C" w14:textId="7A98CF99" w:rsidR="00861064" w:rsidRDefault="00000000">
      <w:pPr>
        <w:pStyle w:val="FirstParagraph"/>
      </w:pPr>
      <w:r>
        <w:rPr>
          <w:noProof/>
        </w:rPr>
        <w:drawing>
          <wp:inline distT="0" distB="0" distL="0" distR="0" wp14:anchorId="548C1C4A" wp14:editId="1E26183B">
            <wp:extent cx="4379494" cy="3628724"/>
            <wp:effectExtent l="0" t="0" r="0" b="0"/>
            <wp:docPr id="65" name="Picture" descr="Month dropdown missing Octob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https://raw.githubusercontent.com/riveraser/qa-testing-task/refs/heads/main/screenshots/missing-octobe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7C1745">
        <w:br/>
      </w:r>
      <w:r>
        <w:rPr>
          <w:i/>
          <w:iCs/>
        </w:rPr>
        <w:t>Figure 2: Month dropdown showing missing October option</w:t>
      </w:r>
    </w:p>
    <w:p w14:paraId="7D4A6C64" w14:textId="77777777" w:rsidR="00861064" w:rsidRDefault="00000000">
      <w:pPr>
        <w:pStyle w:val="Ttulo3"/>
      </w:pPr>
      <w:bookmarkStart w:id="44" w:name="after-form-submission"/>
      <w:bookmarkEnd w:id="43"/>
      <w:r>
        <w:lastRenderedPageBreak/>
        <w:t>After Form Submission</w:t>
      </w:r>
    </w:p>
    <w:p w14:paraId="2B2D3250" w14:textId="753520A9" w:rsidR="00861064" w:rsidRPr="007C1745" w:rsidRDefault="00000000">
      <w:pPr>
        <w:pStyle w:val="FirstParagraph"/>
      </w:pPr>
      <w:r>
        <w:rPr>
          <w:noProof/>
        </w:rPr>
        <w:drawing>
          <wp:inline distT="0" distB="0" distL="0" distR="0" wp14:anchorId="367C3EA4" wp14:editId="577BDDB0">
            <wp:extent cx="5334000" cy="6351671"/>
            <wp:effectExtent l="0" t="0" r="0" b="0"/>
            <wp:docPr id="69" name="Picture" descr="Form after successful sa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https://raw.githubusercontent.com/riveraser/qa-testing-task/refs/heads/main/screenshots/form-after-sav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7C1745">
        <w:br/>
      </w:r>
      <w:r>
        <w:rPr>
          <w:i/>
          <w:iCs/>
        </w:rPr>
        <w:t>Figure 3: Form displaying saved data after successful submission</w:t>
      </w:r>
      <w:r w:rsidR="007C1745">
        <w:rPr>
          <w:i/>
          <w:iCs/>
        </w:rPr>
        <w:t>, Website and Nickname not persisted</w:t>
      </w:r>
      <w:bookmarkEnd w:id="0"/>
      <w:bookmarkEnd w:id="41"/>
      <w:bookmarkEnd w:id="44"/>
    </w:p>
    <w:sectPr w:rsidR="00861064" w:rsidRPr="007C17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EE64E1" w14:textId="77777777" w:rsidR="00C37186" w:rsidRDefault="00C37186">
      <w:pPr>
        <w:spacing w:after="0"/>
      </w:pPr>
      <w:r>
        <w:separator/>
      </w:r>
    </w:p>
  </w:endnote>
  <w:endnote w:type="continuationSeparator" w:id="0">
    <w:p w14:paraId="58928123" w14:textId="77777777" w:rsidR="00C37186" w:rsidRDefault="00C371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AE74B0" w14:textId="77777777" w:rsidR="00C37186" w:rsidRDefault="00C37186">
      <w:r>
        <w:separator/>
      </w:r>
    </w:p>
  </w:footnote>
  <w:footnote w:type="continuationSeparator" w:id="0">
    <w:p w14:paraId="1F0FDADD" w14:textId="77777777" w:rsidR="00C37186" w:rsidRDefault="00C37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DA283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4CEC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0388E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72363347">
    <w:abstractNumId w:val="0"/>
  </w:num>
  <w:num w:numId="2" w16cid:durableId="2073918597">
    <w:abstractNumId w:val="1"/>
  </w:num>
  <w:num w:numId="3" w16cid:durableId="2121678056">
    <w:abstractNumId w:val="1"/>
  </w:num>
  <w:num w:numId="4" w16cid:durableId="1753352856">
    <w:abstractNumId w:val="1"/>
  </w:num>
  <w:num w:numId="5" w16cid:durableId="11735026">
    <w:abstractNumId w:val="1"/>
  </w:num>
  <w:num w:numId="6" w16cid:durableId="2075934761">
    <w:abstractNumId w:val="1"/>
  </w:num>
  <w:num w:numId="7" w16cid:durableId="409154593">
    <w:abstractNumId w:val="1"/>
  </w:num>
  <w:num w:numId="8" w16cid:durableId="1526089415">
    <w:abstractNumId w:val="1"/>
  </w:num>
  <w:num w:numId="9" w16cid:durableId="591471135">
    <w:abstractNumId w:val="1"/>
  </w:num>
  <w:num w:numId="10" w16cid:durableId="731660351">
    <w:abstractNumId w:val="1"/>
  </w:num>
  <w:num w:numId="11" w16cid:durableId="1150485342">
    <w:abstractNumId w:val="1"/>
  </w:num>
  <w:num w:numId="12" w16cid:durableId="2116247378">
    <w:abstractNumId w:val="1"/>
  </w:num>
  <w:num w:numId="13" w16cid:durableId="1235747748">
    <w:abstractNumId w:val="1"/>
  </w:num>
  <w:num w:numId="14" w16cid:durableId="993336689">
    <w:abstractNumId w:val="1"/>
  </w:num>
  <w:num w:numId="15" w16cid:durableId="1507867224">
    <w:abstractNumId w:val="1"/>
  </w:num>
  <w:num w:numId="16" w16cid:durableId="2005426341">
    <w:abstractNumId w:val="1"/>
  </w:num>
  <w:num w:numId="17" w16cid:durableId="1687560824">
    <w:abstractNumId w:val="1"/>
  </w:num>
  <w:num w:numId="18" w16cid:durableId="1524175079">
    <w:abstractNumId w:val="1"/>
  </w:num>
  <w:num w:numId="19" w16cid:durableId="1867711595">
    <w:abstractNumId w:val="1"/>
  </w:num>
  <w:num w:numId="20" w16cid:durableId="1945307580">
    <w:abstractNumId w:val="1"/>
  </w:num>
  <w:num w:numId="21" w16cid:durableId="1572034605">
    <w:abstractNumId w:val="1"/>
  </w:num>
  <w:num w:numId="22" w16cid:durableId="544752017">
    <w:abstractNumId w:val="1"/>
  </w:num>
  <w:num w:numId="23" w16cid:durableId="762187134">
    <w:abstractNumId w:val="1"/>
  </w:num>
  <w:num w:numId="24" w16cid:durableId="345711189">
    <w:abstractNumId w:val="1"/>
  </w:num>
  <w:num w:numId="25" w16cid:durableId="1307474637">
    <w:abstractNumId w:val="1"/>
  </w:num>
  <w:num w:numId="26" w16cid:durableId="2061174409">
    <w:abstractNumId w:val="1"/>
  </w:num>
  <w:num w:numId="27" w16cid:durableId="1808694800">
    <w:abstractNumId w:val="1"/>
  </w:num>
  <w:num w:numId="28" w16cid:durableId="1389264805">
    <w:abstractNumId w:val="1"/>
  </w:num>
  <w:num w:numId="29" w16cid:durableId="654649520">
    <w:abstractNumId w:val="1"/>
  </w:num>
  <w:num w:numId="30" w16cid:durableId="265619470">
    <w:abstractNumId w:val="1"/>
  </w:num>
  <w:num w:numId="31" w16cid:durableId="326979527">
    <w:abstractNumId w:val="1"/>
  </w:num>
  <w:num w:numId="32" w16cid:durableId="1428695553">
    <w:abstractNumId w:val="1"/>
  </w:num>
  <w:num w:numId="33" w16cid:durableId="299966547">
    <w:abstractNumId w:val="1"/>
  </w:num>
  <w:num w:numId="34" w16cid:durableId="1225720395">
    <w:abstractNumId w:val="1"/>
  </w:num>
  <w:num w:numId="35" w16cid:durableId="8215736">
    <w:abstractNumId w:val="1"/>
  </w:num>
  <w:num w:numId="36" w16cid:durableId="699358599">
    <w:abstractNumId w:val="1"/>
  </w:num>
  <w:num w:numId="37" w16cid:durableId="501899363">
    <w:abstractNumId w:val="1"/>
  </w:num>
  <w:num w:numId="38" w16cid:durableId="12174278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2788332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384227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75136654">
    <w:abstractNumId w:val="1"/>
  </w:num>
  <w:num w:numId="42" w16cid:durableId="644238554">
    <w:abstractNumId w:val="1"/>
  </w:num>
  <w:num w:numId="43" w16cid:durableId="323156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1064"/>
    <w:rsid w:val="00261A27"/>
    <w:rsid w:val="007C1745"/>
    <w:rsid w:val="00861064"/>
    <w:rsid w:val="00C371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73AD1B"/>
  <w15:docId w15:val="{E8D0C274-EB30-4A79-B92F-DF09C8D72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7C17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riveraser/qa-testing-tas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1332</Words>
  <Characters>7594</Characters>
  <Application>Microsoft Office Word</Application>
  <DocSecurity>0</DocSecurity>
  <Lines>63</Lines>
  <Paragraphs>17</Paragraphs>
  <ScaleCrop>false</ScaleCrop>
  <Company/>
  <LinksUpToDate>false</LinksUpToDate>
  <CharactersWithSpaces>8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rgio Rivera</cp:lastModifiedBy>
  <cp:revision>2</cp:revision>
  <dcterms:created xsi:type="dcterms:W3CDTF">2025-06-30T16:42:00Z</dcterms:created>
  <dcterms:modified xsi:type="dcterms:W3CDTF">2025-06-30T16:44:00Z</dcterms:modified>
</cp:coreProperties>
</file>